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thematician Position at Leading Research Institution in United States Los Angeles</w:t>
      </w:r>
    </w:p>
    <w:bookmarkEnd w:id="20"/>
    <w:p>
      <w:pPr>
        <w:pStyle w:val="BodyText"/>
      </w:pPr>
      <w:r>
        <w:t xml:space="preserve">Alex Morgan</w:t>
      </w:r>
      <w:r>
        <w:br/>
      </w:r>
      <w:r>
        <w:t xml:space="preserve">123 Math Avenue, Suite 105</w:t>
      </w:r>
      <w:r>
        <w:br/>
      </w:r>
      <w:r>
        <w:t xml:space="preserve">Pasadena, CA 91106</w:t>
      </w:r>
      <w:r>
        <w:br/>
      </w:r>
      <w:r>
        <w:t xml:space="preserve">alex.morgan@email.com | (555) 789-4321</w:t>
      </w:r>
      <w:r>
        <w:br/>
      </w:r>
      <w:r>
        <w:t xml:space="preserve">October 26, 2023</w:t>
      </w:r>
    </w:p>
    <w:p>
      <w:pPr>
        <w:pStyle w:val="BodyText"/>
      </w:pPr>
      <w:r>
        <w:t xml:space="preserve">Hiring Committee</w:t>
      </w:r>
      <w:r>
        <w:br/>
      </w:r>
      <w:r>
        <w:t xml:space="preserve">Quantum Analytics Group</w:t>
      </w:r>
      <w:r>
        <w:br/>
      </w:r>
      <w:r>
        <w:t xml:space="preserve">555 Research Boulevard</w:t>
      </w:r>
      <w:r>
        <w:br/>
      </w:r>
      <w:r>
        <w:t xml:space="preserve">Los Angeles, CA 90017</w:t>
      </w:r>
    </w:p>
    <w:bookmarkStart w:id="21" w:name="Xe7e372f4aa9bedd09b96a462c6c6901fe75ed94"/>
    <w:p>
      <w:pPr>
        <w:pStyle w:val="Heading2"/>
      </w:pPr>
      <w:r>
        <w:t xml:space="preserve">Subject: Application for Mathematician Internship</w:t>
      </w:r>
    </w:p>
    <w:bookmarkEnd w:id="21"/>
    <w:p>
      <w:pPr>
        <w:pStyle w:val="FirstParagraph"/>
      </w:pPr>
      <w:r>
        <w:t xml:space="preserve">Dear Hiring Committee,</w:t>
      </w:r>
    </w:p>
    <w:p>
      <w:pPr>
        <w:pStyle w:val="BodyText"/>
      </w:pPr>
      <w:r>
        <w:t xml:space="preserve">It is with profound enthusiasm that I submit my application for the Mathematician Internship position at Quantum Analytics Group in Los Angeles, California. As a dedicated mathematics student at the University of Southern California with a specialization in computational modeling and data science, I have long admired your institution's pioneering work at the intersection of advanced mathematical theory and real-world problem-solving within United States Los Angeles. This Internship Application Letter represents not merely an application, but a passionate declaration of my commitment to contribute to Los Angeles' thriving intellectual ecosystem as a future Mathematician.</w:t>
      </w:r>
    </w:p>
    <w:p>
      <w:pPr>
        <w:pStyle w:val="BodyText"/>
      </w:pPr>
      <w:r>
        <w:t xml:space="preserve">My academic journey at USC has been meticulously structured around the demands of modern mathematical research. I have completed rigorous coursework including Advanced Real Analysis, Stochastic Processes, and Topological Data Analysis – all while maintaining a 3.9 GPA in my Mathematics major with a minor in Computational Science. However, what truly distinguishes my preparation is my hands-on application of these concepts through independent research projects directly relevant to Los Angeles' complex urban challenges. For instance, I developed a predictive model for optimizing public transportation routes across the Los Angeles Metro system using graph theory and Markov chain Monte Carlo methods. This project wasn't conducted in isolation; I collaborated with the City of Los Angeles Office of Innovation, presenting findings at their 2023 Urban Data Symposium where my algorithm demonstrated a 17% reduction in average commute times for high-density corridors – a tangible contribution to United States Los Angeles' infrastructure development goals.</w:t>
      </w:r>
    </w:p>
    <w:p>
      <w:pPr>
        <w:pStyle w:val="BodyText"/>
      </w:pPr>
      <w:r>
        <w:t xml:space="preserve">What excites me most about this opportunity is Quantum Analytics Group's reputation for transforming abstract mathematical concepts into actionable insights that shape industry and civic solutions in United States Los Angeles. Your recent work on the "Los Angeles Climate Resilience Project" – utilizing partial differential equations to model coastal erosion patterns along our 800-mile coastline – resonates deeply with my thesis research on environmental modeling. I am particularly eager to apply my proficiency in Python (with extensive experience in NumPy, SciPy, and TensorFlow) and MATLAB to assist your team in developing more accurate sea-level rise projections for the Port of Los Angeles. My technical toolkit also includes experience with R for statistical analysis and Git for collaborative version control – all critical components for a Mathematician working within today's interdisciplinary research environments.</w:t>
      </w:r>
    </w:p>
    <w:p>
      <w:pPr>
        <w:pStyle w:val="BodyText"/>
      </w:pPr>
      <w:r>
        <w:t xml:space="preserve">Beyond technical competencies, I bring a unique perspective shaped by my immersion in Los Angeles' diverse academic community. Living and studying in United States Los Angeles has provided me with invaluable cultural context that enhances my mathematical work. The city's vibrant network of institutions – from Caltech's Applied Mathematics Department to UCLA's Institute for Pure and Applied Mathematics – has created an environment where theoretical mathematics is constantly challenged by practical applications. This ecosystem has taught me that effective problem-solving as a Mathematician requires more than computational skill; it demands understanding of the human systems we aim to improve. My volunteer work with LA Urban Analytics, where I developed free math literacy workshops for South Central Los Angeles high school students, reinforced this philosophy while demonstrating my commitment to making mathematics accessible across our community.</w:t>
      </w:r>
    </w:p>
    <w:p>
      <w:pPr>
        <w:pStyle w:val="BodyText"/>
      </w:pPr>
      <w:r>
        <w:t xml:space="preserve">I am particularly drawn to Quantum Analytics Group's collaborative culture in United States Los Angeles. The company's partnership with USC's Department of Mathematics exemplifies the symbiotic relationship between academia and industry that I believe is essential for innovation. As an intern, I would be eager to engage with your team during weekly research seminars at the UCLA Mathematics Building – a venue where groundbreaking work on topological data analysis in Los Angeles has recently led to patent-pending methodologies. My experience as a Teaching Assistant for Differential Equations has honed my ability to communicate complex mathematical concepts clearly, ensuring I can contribute meaningfully to these discussions while learning from your senior Mathematicians.</w:t>
      </w:r>
    </w:p>
    <w:p>
      <w:pPr>
        <w:pStyle w:val="BodyText"/>
      </w:pPr>
      <w:r>
        <w:t xml:space="preserve">The significance of this opportunity extends beyond professional development for me. Los Angeles represents a unique convergence point in American mathematics – where the intellectual legacy of pioneers like John von Neumann (who conducted foundational work in Los Angeles during his time at RAND Corporation) meets the cutting-edge research driving tomorrow's technological landscape. As I consider my future as a Mathematician, I am deeply motivated by the possibility of contributing to this legacy through an internship that will position me at the forefront of mathematical innovation within United States Los Angeles. This city's energy – its blend of creative industries, academic excellence, and global connectivity – provides an unparalleled environment for a young Mathematician to grow.</w:t>
      </w:r>
    </w:p>
    <w:p>
      <w:pPr>
        <w:pStyle w:val="BodyText"/>
      </w:pPr>
      <w:r>
        <w:t xml:space="preserve">I have attached my resume detailing additional projects including "Optimizing Emergency Response Networks for the Los Angeles Fire Department" (which reduced theoretical response times by 22%) and "Machine Learning Approaches to Detect Anomaly Patterns in LA's Water Distribution System." I am confident that my blend of theoretical rigor, practical application experience, and deep connection to United States Los Angeles makes me an ideal candidate for this Mathematician Internship. My goal is not merely to learn from your team but to actively contribute my analytical perspective toward solving challenges that impact our community.</w:t>
      </w:r>
    </w:p>
    <w:p>
      <w:pPr>
        <w:pStyle w:val="BodyText"/>
      </w:pPr>
      <w:r>
        <w:t xml:space="preserve">Thank you for considering my application. I am eager to discuss how my skills in mathematical modeling, data analysis, and collaborative problem-solving can support Quantum Analytics Group's mission in United States Los Angeles. I am available for an interview at your earliest convenience and can be reached by phone or email within the next 24 hours.</w:t>
      </w:r>
    </w:p>
    <w:p>
      <w:pPr>
        <w:pStyle w:val="BodyText"/>
      </w:pPr>
      <w:r>
        <w:t xml:space="preserve">With sincere appreciation for your time and consideration,</w:t>
      </w:r>
    </w:p>
    <w:p>
      <w:pPr>
        <w:pStyle w:val="BodyText"/>
      </w:pPr>
      <w:r>
        <w:rPr>
          <w:bCs/>
          <w:b/>
        </w:rPr>
        <w:t xml:space="preserve">Alex Morgan</w:t>
      </w:r>
      <w:r>
        <w:br/>
      </w:r>
      <w:r>
        <w:t xml:space="preserve">Mathematics Major, University of Southern California</w:t>
      </w:r>
      <w:r>
        <w:br/>
      </w:r>
      <w:r>
        <w:t xml:space="preserve">(555) 789-4321 | alex.morgan@email.com</w:t>
      </w:r>
    </w:p>
    <w:p>
      <w:pPr>
        <w:pStyle w:val="BodyText"/>
      </w:pPr>
      <w:r>
        <w:t xml:space="preserve">Word Count: 856</w:t>
      </w:r>
    </w:p>
    <w:p>
      <w:pPr>
        <w:pStyle w:val="BodyText"/>
      </w:pPr>
      <w:r>
        <w:t xml:space="preserve">This Internship Application Letter is specifically crafted for a Mathematician position in United States Los Angeles, reflecting the unique academic and professional context of Los Angeles as a hub for mathematical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5-12-09T22:10:11Z</dcterms:created>
  <dcterms:modified xsi:type="dcterms:W3CDTF">2025-12-09T22:10:11Z</dcterms:modified>
</cp:coreProperties>
</file>

<file path=docProps/custom.xml><?xml version="1.0" encoding="utf-8"?>
<Properties xmlns="http://schemas.openxmlformats.org/officeDocument/2006/custom-properties" xmlns:vt="http://schemas.openxmlformats.org/officeDocument/2006/docPropsVTypes"/>
</file>